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38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62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44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Gl_C   : num [1:2016] 315 289 293 313 288 306 320 NA 300 277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ChCh_C  : num [1:2016] 62 64 68 70 70 70 67 69 67 63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A_L  : num [1:2016] 28 25 31 23 28 28 26 27 32 28 ...</w:t>
      </w:r>
      <w:r>
        <w:br/>
      </w:r>
      <w:r>
        <w:rPr>
          <w:rStyle w:val="VerbatimChar"/>
        </w:rPr>
        <w:t xml:space="preserve">##  $ ProA_C  : num [1:2016] 31 27 33 27 31 29 27 29 34 31 ...</w:t>
      </w:r>
      <w:r>
        <w:br/>
      </w:r>
      <w:r>
        <w:rPr>
          <w:rStyle w:val="VerbatimChar"/>
        </w:rPr>
        <w:t xml:space="preserve">##  $ ProS_C  : num [1:2016] 18 20 14 13 22 22 19 14 26 24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C  : num [1:2016] 42 41 51 45 47 48 46 42 47 44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DH_C : num [1:2016] 15 9 9 11 13 15 9 9 12 1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SmanM_C : num [1:2016] 59 51 45 43 33 34 55 37 61 41 ...</w:t>
      </w:r>
      <w:r>
        <w:br/>
      </w:r>
      <w:r>
        <w:rPr>
          <w:rStyle w:val="VerbatimChar"/>
        </w:rPr>
        <w:t xml:space="preserve">##  $ SmanM_L : num [1:2016] 55 50 45 42 33 34 50 36 59 40 ...</w:t>
      </w:r>
      <w:r>
        <w:br/>
      </w:r>
      <w:r>
        <w:rPr>
          <w:rStyle w:val="VerbatimChar"/>
        </w:rPr>
        <w:t xml:space="preserve">##  $ SnasM_L : num [1:2016] 75 53 78 69 67 76 69 71 62 69 ...</w:t>
      </w:r>
      <w:r>
        <w:br/>
      </w:r>
      <w:r>
        <w:rPr>
          <w:rStyle w:val="VerbatimChar"/>
        </w:rPr>
        <w:t xml:space="preserve">##  $ TrHO_C  : num [1:2016] 179 163 169 166 159 162 169 NA 167 166 ...</w:t>
      </w:r>
      <w:r>
        <w:br/>
      </w:r>
      <w:r>
        <w:rPr>
          <w:rStyle w:val="VerbatimChar"/>
        </w:rPr>
        <w:t xml:space="preserve">##  $ TrEJ_C  : num [1:2016] 40 32 39 29 46 42 29 32 29 33 ...</w:t>
      </w:r>
      <w:r>
        <w:br/>
      </w:r>
      <w:r>
        <w:rPr>
          <w:rStyle w:val="VerbatimChar"/>
        </w:rPr>
        <w:t xml:space="preserve">##  $ TrGo_C  : num [1:2016] 84 57 70 61 68 70 75 61 67 64 ...</w:t>
      </w:r>
      <w:r>
        <w:br/>
      </w:r>
      <w:r>
        <w:rPr>
          <w:rStyle w:val="VerbatimChar"/>
        </w:rPr>
        <w:t xml:space="preserve">##  $ TrSel_C : num [1:2016] 149 138 150 133 140 151 140 138 156 143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152 157 148 149 157 NA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CommentTok"/>
        </w:rPr>
        <w:t xml:space="preserve">#write_xlsx(correlation_data_full, "C:\\Users\\19177\\OneDrive - Colostate\\Desktop\\Dissertation\\headscan_dissertation\\correlation_data_full.xlsx")</w:t>
      </w:r>
      <w:r>
        <w:br/>
      </w:r>
      <w:r>
        <w:br/>
      </w:r>
      <w:r>
        <w:br/>
      </w:r>
      <w:r>
        <w:rPr>
          <w:rStyle w:val="CommentTok"/>
        </w:rPr>
        <w:t xml:space="preserve">#correlation_data.xlxs was created one time and upper (duplicate) values were delet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369 0.3643 0.0818 0.1385 0.3502 ...</w:t>
      </w:r>
      <w:r>
        <w:br/>
      </w:r>
      <w:r>
        <w:rPr>
          <w:rStyle w:val="VerbatimChar"/>
        </w:rPr>
        <w:t xml:space="preserve">##  $ NRB_L   : num  -0.0276 0.0444 0.1967 0.2855 -0.0346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598 0.0823 0.2934 0.2225 0.0653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396 0.2568 0.5442 0.6019 0.1756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78 0.0752 0.3999 0.3457 0.0745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5 0.399 0.331 0.375 0.366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d49d47-3d59-430d-a945-f6d2d7c8e33e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d49d47-3d59-430d-a945-f6d2d7c8e33e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orrelation_data1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both_measures=fct_reorder(both_measures, correlation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(aes(x=correlation, y=both_measures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om_bar(stat= "identity", color= "black", fill = "white"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s(title="Correla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rrelated Measures Abbreviation (see Appendix B)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Correlation value")</w:t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fef476-6075-4146-a0de-cce04d466289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fef476-6075-4146-a0de-cce04d466289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dscan_full1&lt;-read_excel("C:\\Users\\19177\\OneDrive - Colostate\\Desktop\\Dissertation\\headscan_dissertation\\headscan_full1.xlsx"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r 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Rater B" "Rater B" "Rater B" "Rater 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3D Measurment Data Collection per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WHERE I LEFT OFF NOTATIONS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write_xlsx(isabel_intra, "C:\\Users\\19177\\OneDrive - Colostate\\Desktop\\Dissertation\\headscan_dissertation\\isabel_intra.xlsx")</w:t>
      </w:r>
      <w:r>
        <w:br/>
      </w:r>
      <w:r>
        <w:rPr>
          <w:rStyle w:val="CommentTok"/>
        </w:rPr>
        <w:t xml:space="preserve">#write_xlsx(kayna_intra, "C:\\Users\\19177\\OneDrive - Colostate\\Desktop\\Dissertation\\headscan_dissertation\\kayna_intra.xlsx")</w:t>
      </w:r>
      <w:r>
        <w:br/>
      </w:r>
      <w:r>
        <w:rPr>
          <w:rStyle w:val="CommentTok"/>
        </w:rPr>
        <w:t xml:space="preserve">#write_xlsx(chandler_intra, "C:\\Users\\19177\\OneDrive - Colostate\\Desktop\\Dissertation\\headscan_dissertation\\chandler_intra.xlsx")</w:t>
      </w:r>
      <w:r>
        <w:br/>
      </w:r>
      <w:r>
        <w:rPr>
          <w:rStyle w:val="CommentTok"/>
        </w:rPr>
        <w:t xml:space="preserve">#write_xlsx(jared_intra, "C:\\Users\\19177\\OneDrive - Colostate\\Desktop\\Dissertation\\headscan_dissertation\\jared_intra.xlsx"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804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myFo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write_xlsx(interRR, "C:\\Users\\19177\\OneDrive - Colostate\\Desktop\\Dissertation\\headscan_dissertation\\interRR.xlsx"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aes(label=measure), family="Times New Roman", size= 2.5, color="gray50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 w/ low intraRR and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questionable_measures, "C:\\Users\\19177\\OneDrive - Colostate\\Desktop\\Dissertation\\headscan_dissertation\\questionable_measures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12-29T18:48:16Z</dcterms:created>
  <dcterms:modified xsi:type="dcterms:W3CDTF">2022-12-29T18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